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2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2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A39D41" w14:textId="77777777" w:rsidR="0031323D" w:rsidRPr="003D2B36" w:rsidRDefault="0031323D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11C3BA5B" w14:textId="77777777" w:rsidR="0031323D" w:rsidRPr="003D2B36" w:rsidRDefault="0031323D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793A1B" w14:textId="77777777" w:rsidR="0031323D" w:rsidRPr="003D2B36" w:rsidRDefault="0031323D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1D29757" w14:textId="77777777" w:rsidR="0031323D" w:rsidRPr="003D2B36" w:rsidRDefault="0031323D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3D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49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6135F1BB-A226-46DA-9411-4CE46D9F0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34</Words>
  <Characters>1045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User</cp:lastModifiedBy>
  <cp:revision>2</cp:revision>
  <cp:lastPrinted>2021-08-06T05:54:00Z</cp:lastPrinted>
  <dcterms:created xsi:type="dcterms:W3CDTF">2025-12-14T20:13:00Z</dcterms:created>
  <dcterms:modified xsi:type="dcterms:W3CDTF">2025-12-1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